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4F0302FC" w:rsidR="00CD7356" w:rsidRPr="00CD7356" w:rsidRDefault="0027257E" w:rsidP="00893BFC">
            <w:r>
              <w:rPr>
                <w:b/>
                <w:bCs/>
              </w:rPr>
              <w:t>Bandit Level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B29CE" w14:textId="41796571" w:rsidR="0027257E" w:rsidRDefault="0027257E" w:rsidP="008B26FE">
            <w:r>
              <w:t xml:space="preserve">You have provided </w:t>
            </w:r>
            <w:r w:rsidRPr="0027257E">
              <w:rPr>
                <w:b/>
                <w:bCs/>
              </w:rPr>
              <w:t>appropriate evidence of completing Bandit levels</w:t>
            </w:r>
            <w:r>
              <w:t xml:space="preserve"> on OverTheWire.</w:t>
            </w:r>
          </w:p>
          <w:p w14:paraId="36376F77" w14:textId="6935704C" w:rsidR="0027257E" w:rsidRDefault="0027257E" w:rsidP="008B26FE"/>
          <w:p w14:paraId="4222020E" w14:textId="671208C5" w:rsidR="0027257E" w:rsidRDefault="0027257E" w:rsidP="008B26FE">
            <w:r>
              <w:t xml:space="preserve">Students doing Networking for the first time: </w:t>
            </w:r>
          </w:p>
          <w:p w14:paraId="435C4DA3" w14:textId="471B4B98" w:rsidR="0027257E" w:rsidRDefault="0027257E" w:rsidP="008B26FE"/>
          <w:p w14:paraId="7D2FD6D7" w14:textId="25478AE4" w:rsidR="0027257E" w:rsidRDefault="0027257E" w:rsidP="0027257E">
            <w:pPr>
              <w:pStyle w:val="ListParagraph"/>
              <w:numPr>
                <w:ilvl w:val="0"/>
                <w:numId w:val="10"/>
              </w:numPr>
            </w:pPr>
            <w:r>
              <w:t>Bandit 0</w:t>
            </w:r>
          </w:p>
          <w:p w14:paraId="44A8223F" w14:textId="119C9BE7" w:rsidR="0027257E" w:rsidRDefault="0027257E" w:rsidP="0027257E">
            <w:pPr>
              <w:pStyle w:val="ListParagraph"/>
              <w:numPr>
                <w:ilvl w:val="0"/>
                <w:numId w:val="10"/>
              </w:numPr>
            </w:pPr>
            <w:r>
              <w:t>Bandit 1 – 5</w:t>
            </w:r>
          </w:p>
          <w:p w14:paraId="7783EE97" w14:textId="588E7E82" w:rsidR="0027257E" w:rsidRDefault="0027257E" w:rsidP="0027257E">
            <w:pPr>
              <w:pStyle w:val="ListParagraph"/>
              <w:numPr>
                <w:ilvl w:val="0"/>
                <w:numId w:val="10"/>
              </w:numPr>
            </w:pPr>
            <w:r>
              <w:t>Bandit 6 – 10</w:t>
            </w:r>
          </w:p>
          <w:p w14:paraId="6D9830F1" w14:textId="77777777" w:rsidR="0027257E" w:rsidRDefault="0027257E" w:rsidP="0027257E">
            <w:pPr>
              <w:ind w:left="360"/>
            </w:pPr>
          </w:p>
          <w:p w14:paraId="252E5F3A" w14:textId="106CF4E4" w:rsidR="0027257E" w:rsidRDefault="0027257E" w:rsidP="0027257E">
            <w:r>
              <w:t xml:space="preserve">Students doing Networking for the second time: </w:t>
            </w:r>
          </w:p>
          <w:p w14:paraId="3EFB7BEF" w14:textId="50CE6700" w:rsidR="0027257E" w:rsidRDefault="0027257E" w:rsidP="0027257E"/>
          <w:p w14:paraId="1952496A" w14:textId="2E85F4E3" w:rsidR="0027257E" w:rsidRDefault="0027257E" w:rsidP="0027257E">
            <w:pPr>
              <w:pStyle w:val="ListParagraph"/>
              <w:numPr>
                <w:ilvl w:val="0"/>
                <w:numId w:val="10"/>
              </w:numPr>
            </w:pPr>
            <w:r>
              <w:t>Bandit 0 – 5</w:t>
            </w:r>
          </w:p>
          <w:p w14:paraId="1FFCBE6A" w14:textId="51E9D941" w:rsidR="0027257E" w:rsidRDefault="0027257E" w:rsidP="0027257E">
            <w:pPr>
              <w:pStyle w:val="ListParagraph"/>
              <w:numPr>
                <w:ilvl w:val="0"/>
                <w:numId w:val="10"/>
              </w:numPr>
            </w:pPr>
            <w:r>
              <w:t>Bandit 6 – 10</w:t>
            </w:r>
          </w:p>
          <w:p w14:paraId="4D29B467" w14:textId="635514D1" w:rsidR="0027257E" w:rsidRDefault="0027257E" w:rsidP="0027257E">
            <w:pPr>
              <w:pStyle w:val="ListParagraph"/>
              <w:numPr>
                <w:ilvl w:val="0"/>
                <w:numId w:val="10"/>
              </w:numPr>
            </w:pPr>
            <w:r>
              <w:t xml:space="preserve">Bandit 11 </w:t>
            </w:r>
            <w:r w:rsidR="00CE785D">
              <w:t>–</w:t>
            </w:r>
            <w:r>
              <w:t xml:space="preserve"> 15</w:t>
            </w:r>
            <w:r w:rsidR="00CE785D">
              <w:t xml:space="preserve"> (or +5 from last time)</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4"/>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4"/>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12E27B38" w:rsidR="002A43E8" w:rsidRDefault="002A43E8" w:rsidP="00CD7356">
            <w:pPr>
              <w:jc w:val="center"/>
              <w:rPr>
                <w:rFonts w:eastAsia="Calibri"/>
              </w:rPr>
            </w:pPr>
            <w:r>
              <w:rPr>
                <w:rFonts w:eastAsia="Calibri"/>
              </w:rPr>
              <w:t>2</w:t>
            </w:r>
          </w:p>
          <w:p w14:paraId="159DE159" w14:textId="64DACA2D" w:rsidR="0027257E" w:rsidRPr="007023B1" w:rsidRDefault="0027257E"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4F91C96E" w14:textId="77777777" w:rsidR="002A43E8" w:rsidRDefault="002A43E8" w:rsidP="007E3502">
            <w:pPr>
              <w:jc w:val="center"/>
            </w:pPr>
            <w:r>
              <w:t>__/2</w:t>
            </w:r>
          </w:p>
          <w:p w14:paraId="1918C036" w14:textId="637DC2ED" w:rsidR="0027257E" w:rsidRPr="007023B1" w:rsidRDefault="0027257E" w:rsidP="0027257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AABD982" w14:textId="77777777" w:rsidR="0027257E" w:rsidRDefault="0027257E" w:rsidP="0027257E">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71CAE806" w:rsidR="0092742C" w:rsidRPr="007023B1" w:rsidRDefault="00951B50"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60D6470" w:rsidR="0092742C" w:rsidRPr="007023B1" w:rsidRDefault="00951B50" w:rsidP="007E3502">
            <w:pPr>
              <w:jc w:val="center"/>
              <w:rPr>
                <w:color w:val="auto"/>
              </w:rPr>
            </w:pPr>
            <w:r>
              <w:t>__ / 6</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7296540C" w:rsidR="000A266C" w:rsidRDefault="0027257E" w:rsidP="000A266C">
            <w:pPr>
              <w:rPr>
                <w:b/>
                <w:bCs/>
              </w:rPr>
            </w:pPr>
            <w:r>
              <w:rPr>
                <w:b/>
                <w:bCs/>
              </w:rPr>
              <w:t>Learning Station</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E340EE" w14:textId="265594FE" w:rsidR="0027257E" w:rsidRDefault="0027257E" w:rsidP="000A266C">
            <w:r>
              <w:t xml:space="preserve">You have </w:t>
            </w:r>
            <w:r w:rsidRPr="0027257E">
              <w:rPr>
                <w:b/>
                <w:bCs/>
              </w:rPr>
              <w:t xml:space="preserve">submitted </w:t>
            </w:r>
            <w:r w:rsidR="00CE785D">
              <w:rPr>
                <w:b/>
                <w:bCs/>
              </w:rPr>
              <w:t>one</w:t>
            </w:r>
            <w:r w:rsidRPr="0027257E">
              <w:rPr>
                <w:b/>
                <w:bCs/>
              </w:rPr>
              <w:t xml:space="preserve"> learning station</w:t>
            </w:r>
            <w:r>
              <w:t xml:space="preserve"> in </w:t>
            </w:r>
            <w:r w:rsidRPr="0027257E">
              <w:rPr>
                <w:b/>
                <w:bCs/>
              </w:rPr>
              <w:t>markdown format</w:t>
            </w:r>
            <w:r>
              <w:t xml:space="preserve">. Your learning stations </w:t>
            </w:r>
            <w:r w:rsidRPr="0027257E">
              <w:rPr>
                <w:b/>
                <w:bCs/>
              </w:rPr>
              <w:t xml:space="preserve">appear to adequately explain </w:t>
            </w:r>
            <w:r w:rsidRPr="0027257E">
              <w:rPr>
                <w:b/>
                <w:bCs/>
              </w:rPr>
              <w:lastRenderedPageBreak/>
              <w:t>how to solve the problems</w:t>
            </w:r>
            <w:r>
              <w:t xml:space="preserve"> using </w:t>
            </w:r>
            <w:r w:rsidR="00CE785D">
              <w:t>available</w:t>
            </w:r>
            <w:r>
              <w:t xml:space="preserve"> tools and techniques. </w:t>
            </w:r>
          </w:p>
          <w:p w14:paraId="264EBA11" w14:textId="77777777" w:rsidR="0027257E" w:rsidRDefault="0027257E" w:rsidP="000A266C"/>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4"/>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4"/>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4"/>
              </w:numPr>
            </w:pPr>
            <w:r w:rsidRPr="008B26FE">
              <w:rPr>
                <w:b/>
                <w:bCs/>
              </w:rPr>
              <w:t>Application</w:t>
            </w:r>
            <w:r>
              <w:t>: It is clear from your evidence that you constructed a complete submission</w:t>
            </w:r>
          </w:p>
          <w:p w14:paraId="442AC28C" w14:textId="5EE61D12" w:rsidR="000A266C" w:rsidRDefault="0092742C" w:rsidP="000A266C">
            <w:r>
              <w:t>e</w:t>
            </w:r>
          </w:p>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56951D5F" w:rsidR="000A266C" w:rsidRPr="00951B50" w:rsidRDefault="000A266C" w:rsidP="00951B50">
            <w:pPr>
              <w:jc w:val="center"/>
              <w:rPr>
                <w:rFonts w:eastAsia="Calibri"/>
              </w:rP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0BA4A007" w:rsidR="00951B50" w:rsidRPr="007023B1" w:rsidRDefault="000A266C" w:rsidP="00951B50">
            <w:pPr>
              <w:jc w:val="center"/>
            </w:pPr>
            <w:r w:rsidRPr="007023B1">
              <w:t>__/2</w:t>
            </w:r>
          </w:p>
          <w:p w14:paraId="32014EEF" w14:textId="3194A113" w:rsidR="000A266C" w:rsidRPr="007023B1" w:rsidRDefault="000A266C" w:rsidP="000A266C">
            <w:pPr>
              <w:jc w:val="center"/>
            </w:pP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556EFB96" w:rsidR="000A266C" w:rsidRPr="007023B1" w:rsidRDefault="000A266C" w:rsidP="00951B50">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6852D786" w:rsidR="000A266C" w:rsidRPr="007023B1" w:rsidRDefault="000A266C" w:rsidP="000A266C">
            <w:pPr>
              <w:jc w:val="center"/>
              <w:rPr>
                <w:color w:val="auto"/>
              </w:rPr>
            </w:pPr>
            <w:r w:rsidRPr="007023B1">
              <w:t>A __/</w:t>
            </w:r>
            <w:r>
              <w:t xml:space="preserve"> </w:t>
            </w:r>
            <w:r w:rsidR="00951B50">
              <w:t>4</w:t>
            </w:r>
            <w:r w:rsidRPr="007023B1">
              <w:br/>
              <w:t>T __/</w:t>
            </w:r>
            <w:r>
              <w:t xml:space="preserve">  </w:t>
            </w:r>
            <w:r w:rsidR="00951B50">
              <w:t>2</w:t>
            </w:r>
          </w:p>
        </w:tc>
      </w:tr>
      <w:tr w:rsidR="0092742C" w:rsidRPr="007023B1" w14:paraId="0E8F300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63310F" w14:textId="10ED6093" w:rsidR="0092742C" w:rsidRDefault="0092742C" w:rsidP="000A266C">
            <w:pPr>
              <w:rPr>
                <w:b/>
                <w:bCs/>
              </w:rPr>
            </w:pPr>
            <w:r>
              <w:rPr>
                <w:b/>
                <w:bCs/>
              </w:rPr>
              <w:t>OS command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E6705A" w14:textId="754E3CC9" w:rsidR="0092742C" w:rsidRDefault="0092742C" w:rsidP="0092742C">
            <w:r>
              <w:t xml:space="preserve">You have submitted evidence that you address </w:t>
            </w:r>
            <w:r w:rsidR="00CE785D">
              <w:t>multiple Linux commands common in bandit6-10 in the problems</w:t>
            </w:r>
            <w:r>
              <w:t xml:space="preserve"> you have solved. </w:t>
            </w:r>
          </w:p>
          <w:p w14:paraId="5121C397" w14:textId="77777777" w:rsidR="0092742C" w:rsidRDefault="0092742C" w:rsidP="0092742C"/>
          <w:p w14:paraId="175964A7" w14:textId="77777777" w:rsidR="0092742C" w:rsidRDefault="0092742C" w:rsidP="0092742C">
            <w:r>
              <w:t>Evidence for knowledge, comprehension, and application may include:</w:t>
            </w:r>
          </w:p>
          <w:p w14:paraId="5B772A9D" w14:textId="77777777" w:rsidR="0092742C" w:rsidRDefault="0092742C" w:rsidP="0092742C"/>
          <w:p w14:paraId="05AAC1F9" w14:textId="77777777" w:rsidR="0092742C" w:rsidRDefault="0092742C" w:rsidP="0092742C">
            <w:pPr>
              <w:pStyle w:val="ListParagraph"/>
              <w:numPr>
                <w:ilvl w:val="0"/>
                <w:numId w:val="4"/>
              </w:numPr>
            </w:pPr>
            <w:r w:rsidRPr="008B26FE">
              <w:rPr>
                <w:b/>
                <w:bCs/>
              </w:rPr>
              <w:t>Knowledge</w:t>
            </w:r>
            <w:r>
              <w:t>: Your evidence highlights that you recall and list relevant terms in your learning. It may tell a story to the reader (the teacher) or state the conditions of your learning.</w:t>
            </w:r>
          </w:p>
          <w:p w14:paraId="02E02761" w14:textId="77777777" w:rsidR="0092742C" w:rsidRDefault="0092742C" w:rsidP="0092742C">
            <w:pPr>
              <w:pStyle w:val="ListParagraph"/>
              <w:numPr>
                <w:ilvl w:val="0"/>
                <w:numId w:val="4"/>
              </w:numPr>
            </w:pPr>
            <w:r w:rsidRPr="008B26FE">
              <w:rPr>
                <w:b/>
                <w:bCs/>
              </w:rPr>
              <w:t>Comprehension</w:t>
            </w:r>
            <w:r>
              <w:t>: Your evidence highlights that you can identify critical aspects of your learning or explain what you've done to the author.</w:t>
            </w:r>
          </w:p>
          <w:p w14:paraId="345E090E" w14:textId="6C53775F" w:rsidR="0092742C" w:rsidRDefault="0092742C" w:rsidP="0092742C">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68E3AA0" w14:textId="6B926A8D" w:rsidR="0092742C" w:rsidRPr="007023B1" w:rsidRDefault="0092742C" w:rsidP="000A266C">
            <w:pPr>
              <w:jc w:val="center"/>
              <w:rPr>
                <w:rFonts w:eastAsia="Calibri"/>
              </w:rPr>
            </w:pPr>
            <w:r>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6BCC1D" w14:textId="750C1801" w:rsidR="0092742C" w:rsidRPr="007023B1" w:rsidRDefault="0092742C" w:rsidP="000A266C">
            <w:pPr>
              <w:jc w:val="center"/>
            </w:pPr>
            <w:r>
              <w:t>__/ 2</w:t>
            </w:r>
          </w:p>
        </w:tc>
        <w:tc>
          <w:tcPr>
            <w:tcW w:w="808" w:type="dxa"/>
            <w:tcBorders>
              <w:top w:val="single" w:sz="8" w:space="0" w:color="000000"/>
              <w:left w:val="single" w:sz="8" w:space="0" w:color="000000"/>
              <w:bottom w:val="single" w:sz="8" w:space="0" w:color="000000"/>
              <w:right w:val="single" w:sz="8" w:space="0" w:color="000000"/>
            </w:tcBorders>
            <w:vAlign w:val="center"/>
          </w:tcPr>
          <w:p w14:paraId="67825305" w14:textId="5D2CC628" w:rsidR="0092742C" w:rsidRPr="007023B1" w:rsidRDefault="0092742C" w:rsidP="000A266C">
            <w:pPr>
              <w:jc w:val="center"/>
            </w:pPr>
            <w:r>
              <w:t>__/ 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240EF7" w14:textId="77777777" w:rsidR="0092742C" w:rsidRDefault="0092742C" w:rsidP="000A266C">
            <w:pPr>
              <w:jc w:val="center"/>
            </w:pPr>
            <w:r>
              <w:t>A x2</w:t>
            </w:r>
          </w:p>
          <w:p w14:paraId="0DB7C288" w14:textId="5D0D09C4" w:rsidR="0092742C" w:rsidRDefault="0092742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06C44EF" w14:textId="77777777" w:rsidR="0092742C" w:rsidRDefault="0092742C" w:rsidP="000A266C">
            <w:pPr>
              <w:jc w:val="center"/>
            </w:pPr>
            <w:r>
              <w:t>__/4</w:t>
            </w:r>
          </w:p>
          <w:p w14:paraId="5DAE9B78" w14:textId="79DF7507" w:rsidR="0092742C" w:rsidRPr="007023B1" w:rsidRDefault="0092742C" w:rsidP="000A266C">
            <w:pPr>
              <w:jc w:val="center"/>
            </w:pPr>
            <w:r>
              <w:t>__/2</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A01A89A" w:rsidR="0060735C" w:rsidRPr="007E3502" w:rsidRDefault="0060735C" w:rsidP="0060735C">
            <w:pPr>
              <w:jc w:val="center"/>
              <w:rPr>
                <w:b/>
                <w:bCs/>
                <w:sz w:val="20"/>
                <w:szCs w:val="20"/>
              </w:rPr>
            </w:pPr>
            <w:r w:rsidRPr="007E3502">
              <w:rPr>
                <w:b/>
                <w:bCs/>
                <w:sz w:val="20"/>
                <w:szCs w:val="20"/>
              </w:rPr>
              <w:t xml:space="preserve">A _ / </w:t>
            </w:r>
            <w:r w:rsidR="00951B50">
              <w:rPr>
                <w:b/>
                <w:bCs/>
                <w:sz w:val="20"/>
                <w:szCs w:val="20"/>
              </w:rPr>
              <w:t>14</w:t>
            </w:r>
          </w:p>
          <w:p w14:paraId="03E29EC8" w14:textId="4CE14114" w:rsidR="0060735C" w:rsidRPr="007E3502" w:rsidRDefault="0060735C" w:rsidP="0060735C">
            <w:pPr>
              <w:jc w:val="center"/>
              <w:rPr>
                <w:b/>
                <w:bCs/>
                <w:color w:val="auto"/>
              </w:rPr>
            </w:pPr>
            <w:r w:rsidRPr="007E3502">
              <w:rPr>
                <w:b/>
                <w:bCs/>
                <w:sz w:val="20"/>
                <w:szCs w:val="20"/>
              </w:rPr>
              <w:t xml:space="preserve">T _ / </w:t>
            </w:r>
            <w:r w:rsidR="00951B50">
              <w:rPr>
                <w:b/>
                <w:bCs/>
                <w:sz w:val="20"/>
                <w:szCs w:val="20"/>
              </w:rPr>
              <w:t>10</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2060FFD4" w:rsidR="0060735C" w:rsidRPr="007023B1" w:rsidRDefault="0027257E" w:rsidP="0060735C">
            <w:pPr>
              <w:rPr>
                <w:color w:val="auto"/>
                <w:kern w:val="0"/>
              </w:rPr>
            </w:pPr>
            <w:r>
              <w:rPr>
                <w:rFonts w:eastAsia="Calibri"/>
                <w:b/>
                <w:bCs/>
              </w:rPr>
              <w:lastRenderedPageBreak/>
              <w:t xml:space="preserve">Learning </w:t>
            </w:r>
            <w:r w:rsidR="0085202C">
              <w:rPr>
                <w:rFonts w:eastAsia="Calibri"/>
                <w:b/>
                <w:bCs/>
              </w:rPr>
              <w:t>Station Communic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EABA5" w14:textId="4041CC18" w:rsidR="0027257E" w:rsidRDefault="0027257E" w:rsidP="0060735C">
            <w:pPr>
              <w:rPr>
                <w:rFonts w:eastAsia="Calibri"/>
                <w:sz w:val="22"/>
                <w:szCs w:val="22"/>
              </w:rPr>
            </w:pPr>
            <w:r>
              <w:rPr>
                <w:rFonts w:eastAsia="Calibri"/>
                <w:sz w:val="22"/>
                <w:szCs w:val="22"/>
              </w:rPr>
              <w:t xml:space="preserve">You have submitted </w:t>
            </w:r>
            <w:r w:rsidRPr="00CE785D">
              <w:rPr>
                <w:rFonts w:eastAsia="Calibri"/>
                <w:b/>
                <w:bCs/>
                <w:sz w:val="22"/>
                <w:szCs w:val="22"/>
              </w:rPr>
              <w:t>evidence of</w:t>
            </w:r>
            <w:r w:rsidR="00CE785D" w:rsidRPr="00CE785D">
              <w:rPr>
                <w:rFonts w:eastAsia="Calibri"/>
                <w:b/>
                <w:bCs/>
                <w:sz w:val="22"/>
                <w:szCs w:val="22"/>
              </w:rPr>
              <w:t xml:space="preserve"> your</w:t>
            </w:r>
            <w:r w:rsidRPr="00CE785D">
              <w:rPr>
                <w:rFonts w:eastAsia="Calibri"/>
                <w:b/>
                <w:bCs/>
                <w:sz w:val="22"/>
                <w:szCs w:val="22"/>
              </w:rPr>
              <w:t xml:space="preserve"> learning station</w:t>
            </w:r>
            <w:r>
              <w:rPr>
                <w:rFonts w:eastAsia="Calibri"/>
                <w:sz w:val="22"/>
                <w:szCs w:val="22"/>
              </w:rPr>
              <w:t xml:space="preserve"> on a Bandit problem on OverTheWire. </w:t>
            </w:r>
          </w:p>
          <w:p w14:paraId="7FA1A822" w14:textId="56E1AB50" w:rsidR="0027257E" w:rsidRDefault="0027257E" w:rsidP="0060735C">
            <w:pPr>
              <w:rPr>
                <w:rFonts w:eastAsia="Calibri"/>
                <w:sz w:val="22"/>
                <w:szCs w:val="22"/>
              </w:rPr>
            </w:pPr>
          </w:p>
          <w:p w14:paraId="2A76129A" w14:textId="54ED3E13" w:rsidR="00CE785D" w:rsidRDefault="00CE785D" w:rsidP="0060735C">
            <w:pPr>
              <w:rPr>
                <w:rFonts w:eastAsia="Calibri"/>
                <w:sz w:val="22"/>
                <w:szCs w:val="22"/>
              </w:rPr>
            </w:pPr>
            <w:r>
              <w:rPr>
                <w:rFonts w:eastAsia="Calibri"/>
                <w:sz w:val="22"/>
                <w:szCs w:val="22"/>
              </w:rPr>
              <w:t xml:space="preserve">Your evidence highlights </w:t>
            </w:r>
            <w:r w:rsidRPr="00CE785D">
              <w:rPr>
                <w:rFonts w:eastAsia="Calibri"/>
                <w:b/>
                <w:bCs/>
                <w:sz w:val="22"/>
                <w:szCs w:val="22"/>
              </w:rPr>
              <w:t>how you express yourself</w:t>
            </w:r>
            <w:r>
              <w:rPr>
                <w:rFonts w:eastAsia="Calibri"/>
                <w:sz w:val="22"/>
                <w:szCs w:val="22"/>
              </w:rPr>
              <w:t xml:space="preserve"> using appropriate evidence and accurate sources. It also considers </w:t>
            </w:r>
            <w:r w:rsidRPr="00CE785D">
              <w:rPr>
                <w:rFonts w:eastAsia="Calibri"/>
                <w:b/>
                <w:bCs/>
                <w:sz w:val="22"/>
                <w:szCs w:val="22"/>
              </w:rPr>
              <w:t>your ability to communicate accurately</w:t>
            </w:r>
            <w:r>
              <w:rPr>
                <w:rFonts w:eastAsia="Calibri"/>
                <w:sz w:val="22"/>
                <w:szCs w:val="22"/>
              </w:rPr>
              <w:t xml:space="preserve"> with others using </w:t>
            </w:r>
            <w:r w:rsidRPr="00CE785D">
              <w:rPr>
                <w:rFonts w:eastAsia="Calibri"/>
                <w:b/>
                <w:bCs/>
                <w:sz w:val="22"/>
                <w:szCs w:val="22"/>
              </w:rPr>
              <w:t>correct terms</w:t>
            </w:r>
            <w:r>
              <w:rPr>
                <w:rFonts w:eastAsia="Calibri"/>
                <w:sz w:val="22"/>
                <w:szCs w:val="22"/>
              </w:rPr>
              <w:t xml:space="preserve"> in appropriate formats. </w:t>
            </w:r>
          </w:p>
          <w:p w14:paraId="0E1BED82" w14:textId="60734B99" w:rsidR="001E3F84" w:rsidRDefault="001E3F84"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4"/>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4"/>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4"/>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3BF8ADA1" w:rsidR="0060735C" w:rsidRPr="0028677B" w:rsidRDefault="0060735C" w:rsidP="00DF031A">
            <w:pPr>
              <w:jc w:val="center"/>
              <w:rPr>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4E29D2F4" w:rsidR="0060735C" w:rsidRPr="007023B1" w:rsidRDefault="0060735C" w:rsidP="00DF031A">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358EC6D7" w:rsidR="0060735C" w:rsidRPr="007023B1" w:rsidRDefault="0060735C" w:rsidP="00DF031A">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71414184" w:rsidR="001E3F84" w:rsidRPr="007023B1" w:rsidRDefault="00DF031A" w:rsidP="00DF031A">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5BDBD240" w:rsidR="001E3F84" w:rsidRPr="007023B1" w:rsidRDefault="00DF031A" w:rsidP="00DF031A">
            <w:pPr>
              <w:jc w:val="center"/>
              <w:rPr>
                <w:sz w:val="22"/>
                <w:szCs w:val="22"/>
              </w:rPr>
            </w:pPr>
            <w:r>
              <w:rPr>
                <w:sz w:val="22"/>
                <w:szCs w:val="22"/>
              </w:rPr>
              <w:t>__/ 4</w:t>
            </w:r>
          </w:p>
        </w:tc>
      </w:tr>
      <w:tr w:rsidR="00E71F2F" w:rsidRPr="007023B1" w14:paraId="36FBAF9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BEBE33" w14:textId="339D464C" w:rsidR="00E71F2F" w:rsidRDefault="00E71F2F" w:rsidP="00E71F2F">
            <w:pPr>
              <w:rPr>
                <w:rFonts w:eastAsia="Calibri"/>
                <w:b/>
                <w:bCs/>
              </w:rPr>
            </w:pPr>
            <w:r>
              <w:rPr>
                <w:rFonts w:eastAsia="Calibri"/>
                <w:b/>
                <w:bCs/>
              </w:rPr>
              <w:t xml:space="preserve">Learning </w:t>
            </w:r>
            <w:r w:rsidR="0085202C">
              <w:rPr>
                <w:rFonts w:eastAsia="Calibri"/>
                <w:b/>
                <w:bCs/>
              </w:rPr>
              <w:t>Station Technical</w:t>
            </w:r>
            <w:r w:rsidR="00F17B86">
              <w:rPr>
                <w:rFonts w:eastAsia="Calibri"/>
                <w:b/>
                <w:bCs/>
              </w:rPr>
              <w:t xml:space="preserve"> Understand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E20B44" w14:textId="77777777" w:rsidR="00E71F2F" w:rsidRDefault="00E71F2F" w:rsidP="00E71F2F">
            <w:pPr>
              <w:rPr>
                <w:rFonts w:eastAsia="Calibri"/>
                <w:sz w:val="22"/>
                <w:szCs w:val="22"/>
              </w:rPr>
            </w:pPr>
            <w:r>
              <w:rPr>
                <w:rFonts w:eastAsia="Calibri"/>
                <w:sz w:val="22"/>
                <w:szCs w:val="22"/>
              </w:rPr>
              <w:t xml:space="preserve">You have submitted </w:t>
            </w:r>
            <w:r w:rsidRPr="001D48EB">
              <w:rPr>
                <w:rFonts w:eastAsia="Calibri"/>
                <w:b/>
                <w:bCs/>
                <w:sz w:val="22"/>
                <w:szCs w:val="22"/>
              </w:rPr>
              <w:t>evidence of learning station on a Bandit problem</w:t>
            </w:r>
            <w:r>
              <w:rPr>
                <w:rFonts w:eastAsia="Calibri"/>
                <w:sz w:val="22"/>
                <w:szCs w:val="22"/>
              </w:rPr>
              <w:t xml:space="preserve"> on OverTheWire. </w:t>
            </w:r>
          </w:p>
          <w:p w14:paraId="53D6FA1B" w14:textId="77777777" w:rsidR="00E71F2F" w:rsidRDefault="00E71F2F" w:rsidP="00E71F2F">
            <w:pPr>
              <w:rPr>
                <w:rFonts w:eastAsia="Calibri"/>
                <w:sz w:val="22"/>
                <w:szCs w:val="22"/>
              </w:rPr>
            </w:pPr>
          </w:p>
          <w:p w14:paraId="32FD799F" w14:textId="2D7AEF84" w:rsidR="00E71F2F" w:rsidRPr="001D48EB" w:rsidRDefault="00CE785D" w:rsidP="00E71F2F">
            <w:pPr>
              <w:rPr>
                <w:rFonts w:eastAsia="Calibri"/>
                <w:b/>
                <w:bCs/>
                <w:sz w:val="22"/>
                <w:szCs w:val="22"/>
              </w:rPr>
            </w:pPr>
            <w:r>
              <w:rPr>
                <w:rFonts w:eastAsia="Calibri"/>
                <w:sz w:val="22"/>
                <w:szCs w:val="22"/>
              </w:rPr>
              <w:t xml:space="preserve">Your evidnece highlights </w:t>
            </w:r>
            <w:r w:rsidRPr="001D48EB">
              <w:rPr>
                <w:rFonts w:eastAsia="Calibri"/>
                <w:b/>
                <w:bCs/>
                <w:sz w:val="22"/>
                <w:szCs w:val="22"/>
              </w:rPr>
              <w:t>your understanding</w:t>
            </w:r>
            <w:r>
              <w:rPr>
                <w:rFonts w:eastAsia="Calibri"/>
                <w:sz w:val="22"/>
                <w:szCs w:val="22"/>
              </w:rPr>
              <w:t xml:space="preserve"> of </w:t>
            </w:r>
            <w:r w:rsidRPr="001D48EB">
              <w:rPr>
                <w:rFonts w:eastAsia="Calibri"/>
                <w:b/>
                <w:bCs/>
                <w:sz w:val="22"/>
                <w:szCs w:val="22"/>
              </w:rPr>
              <w:t>common commands</w:t>
            </w:r>
            <w:r>
              <w:rPr>
                <w:rFonts w:eastAsia="Calibri"/>
                <w:sz w:val="22"/>
                <w:szCs w:val="22"/>
              </w:rPr>
              <w:t xml:space="preserve"> for operational commands on Linux systems and </w:t>
            </w:r>
            <w:r w:rsidRPr="001D48EB">
              <w:rPr>
                <w:rFonts w:eastAsia="Calibri"/>
                <w:b/>
                <w:bCs/>
                <w:sz w:val="22"/>
                <w:szCs w:val="22"/>
              </w:rPr>
              <w:t xml:space="preserve">implications of security considerations. </w:t>
            </w:r>
          </w:p>
          <w:p w14:paraId="252B3395" w14:textId="77777777" w:rsidR="00E71F2F" w:rsidRPr="008B26FE" w:rsidRDefault="00E71F2F" w:rsidP="00E71F2F">
            <w:pPr>
              <w:rPr>
                <w:rFonts w:eastAsia="Calibri"/>
                <w:sz w:val="22"/>
                <w:szCs w:val="22"/>
              </w:rPr>
            </w:pPr>
          </w:p>
          <w:p w14:paraId="0566ABD5" w14:textId="77777777" w:rsidR="00E71F2F" w:rsidRPr="008B26FE" w:rsidRDefault="00E71F2F" w:rsidP="00E71F2F">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4EDAAF8B" w14:textId="77777777" w:rsidR="00E71F2F" w:rsidRPr="008B26FE" w:rsidRDefault="00E71F2F" w:rsidP="00E71F2F">
            <w:pPr>
              <w:rPr>
                <w:rFonts w:eastAsia="Calibri"/>
                <w:sz w:val="22"/>
                <w:szCs w:val="22"/>
              </w:rPr>
            </w:pPr>
          </w:p>
          <w:p w14:paraId="368D44EF" w14:textId="77777777" w:rsidR="00E71F2F" w:rsidRPr="0028677B" w:rsidRDefault="00E71F2F" w:rsidP="00E71F2F">
            <w:pPr>
              <w:pStyle w:val="ListParagraph"/>
              <w:numPr>
                <w:ilvl w:val="0"/>
                <w:numId w:val="4"/>
              </w:numPr>
              <w:rPr>
                <w:rFonts w:eastAsia="Calibri"/>
              </w:rPr>
            </w:pPr>
            <w:r w:rsidRPr="0028677B">
              <w:rPr>
                <w:rFonts w:eastAsia="Calibri"/>
                <w:b/>
                <w:bCs/>
              </w:rPr>
              <w:t>Analysis</w:t>
            </w:r>
            <w:r w:rsidRPr="0028677B">
              <w:rPr>
                <w:rFonts w:eastAsia="Calibri"/>
              </w:rPr>
              <w:t xml:space="preserve">: Your evidence shows a reasoned understanding of what you </w:t>
            </w:r>
            <w:r w:rsidRPr="0028677B">
              <w:rPr>
                <w:rFonts w:eastAsia="Calibri"/>
              </w:rPr>
              <w:lastRenderedPageBreak/>
              <w:t>did and why. For example, you may have explained how you did X, Y, and Z, but you continue to explain why you did them the way you did.</w:t>
            </w:r>
          </w:p>
          <w:p w14:paraId="649A4BB4" w14:textId="77777777" w:rsidR="00E71F2F" w:rsidRPr="0028677B" w:rsidRDefault="00E71F2F" w:rsidP="00E71F2F">
            <w:pPr>
              <w:pStyle w:val="ListParagraph"/>
              <w:numPr>
                <w:ilvl w:val="0"/>
                <w:numId w:val="4"/>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0E573227" w14:textId="77777777" w:rsidR="00E71F2F" w:rsidRPr="003B74C8" w:rsidRDefault="00E71F2F" w:rsidP="00E71F2F">
            <w:pPr>
              <w:pStyle w:val="ListParagraph"/>
              <w:numPr>
                <w:ilvl w:val="0"/>
                <w:numId w:val="4"/>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422BBC03" w14:textId="77777777" w:rsidR="00E71F2F" w:rsidRDefault="00E71F2F" w:rsidP="00E71F2F">
            <w:pPr>
              <w:rPr>
                <w:color w:val="auto"/>
                <w:kern w:val="0"/>
                <w:sz w:val="22"/>
                <w:szCs w:val="22"/>
              </w:rPr>
            </w:pPr>
          </w:p>
          <w:p w14:paraId="2F935DA1" w14:textId="22D8A19F" w:rsidR="00E71F2F" w:rsidRDefault="00E71F2F" w:rsidP="00E71F2F">
            <w:pPr>
              <w:rPr>
                <w:rFonts w:eastAsia="Calibri"/>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7BBEAF" w14:textId="1E5561AE" w:rsidR="00E71F2F" w:rsidRPr="007023B1" w:rsidRDefault="00E71F2F" w:rsidP="00E71F2F">
            <w:pPr>
              <w:jc w:val="center"/>
              <w:rPr>
                <w:rFonts w:eastAsia="Calibri"/>
                <w:sz w:val="22"/>
                <w:szCs w:val="22"/>
              </w:rPr>
            </w:pPr>
            <w:r w:rsidRPr="007023B1">
              <w:rPr>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D4F0734" w14:textId="502AE09B" w:rsidR="00E71F2F" w:rsidRPr="007023B1" w:rsidRDefault="00E71F2F" w:rsidP="00E71F2F">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BD4489B" w14:textId="17F78B3A" w:rsidR="00E71F2F" w:rsidRPr="007023B1" w:rsidRDefault="00E71F2F" w:rsidP="00E71F2F">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5DE8DD" w14:textId="77777777" w:rsidR="00E71F2F" w:rsidRDefault="00E71F2F" w:rsidP="00E71F2F">
            <w:pPr>
              <w:jc w:val="center"/>
              <w:rPr>
                <w:sz w:val="22"/>
                <w:szCs w:val="22"/>
              </w:rPr>
            </w:pPr>
            <w:r>
              <w:rPr>
                <w:sz w:val="22"/>
                <w:szCs w:val="22"/>
              </w:rPr>
              <w:t>A x1</w:t>
            </w:r>
          </w:p>
          <w:p w14:paraId="79F23FBE" w14:textId="67BB296B" w:rsidR="00E71F2F" w:rsidRDefault="00E71F2F" w:rsidP="00E71F2F">
            <w:pPr>
              <w:jc w:val="center"/>
              <w:rPr>
                <w:sz w:val="22"/>
                <w:szCs w:val="22"/>
              </w:rPr>
            </w:pPr>
            <w:r>
              <w:rPr>
                <w:sz w:val="22"/>
                <w:szCs w:val="22"/>
              </w:rPr>
              <w:t>T 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208D03A" w14:textId="77777777" w:rsidR="00E71F2F" w:rsidRDefault="00E71F2F" w:rsidP="00E71F2F">
            <w:pPr>
              <w:jc w:val="center"/>
              <w:rPr>
                <w:sz w:val="22"/>
                <w:szCs w:val="22"/>
              </w:rPr>
            </w:pPr>
            <w:r>
              <w:rPr>
                <w:sz w:val="22"/>
                <w:szCs w:val="22"/>
              </w:rPr>
              <w:t>A __/ 4</w:t>
            </w:r>
          </w:p>
          <w:p w14:paraId="5D844944" w14:textId="072922DB" w:rsidR="00E71F2F" w:rsidRDefault="00E71F2F" w:rsidP="00E71F2F">
            <w:pPr>
              <w:jc w:val="center"/>
              <w:rPr>
                <w:sz w:val="22"/>
                <w:szCs w:val="22"/>
              </w:rPr>
            </w:pPr>
            <w:r>
              <w:rPr>
                <w:sz w:val="22"/>
                <w:szCs w:val="22"/>
              </w:rPr>
              <w:t>T __/ 8</w:t>
            </w:r>
          </w:p>
        </w:tc>
      </w:tr>
      <w:tr w:rsidR="00E71F2F"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E71F2F" w:rsidRPr="007023B1" w:rsidRDefault="00E71F2F" w:rsidP="00E71F2F"/>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E71F2F" w:rsidRPr="007E3502" w:rsidRDefault="00E71F2F" w:rsidP="00E71F2F">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E71F2F" w:rsidRPr="007E3502" w:rsidRDefault="00E71F2F" w:rsidP="00E71F2F">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E71F2F" w:rsidRPr="007E3502" w:rsidRDefault="00E71F2F" w:rsidP="00E71F2F">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A7A0512" w14:textId="77777777" w:rsidR="00E71F2F" w:rsidRDefault="00E71F2F" w:rsidP="00E71F2F">
            <w:pPr>
              <w:jc w:val="center"/>
              <w:rPr>
                <w:b/>
                <w:bCs/>
              </w:rPr>
            </w:pPr>
            <w:r>
              <w:rPr>
                <w:b/>
                <w:bCs/>
              </w:rPr>
              <w:t>A __/ 8</w:t>
            </w:r>
          </w:p>
          <w:p w14:paraId="16260C10" w14:textId="07A911E7" w:rsidR="00E71F2F" w:rsidRPr="007E3502" w:rsidRDefault="00E71F2F" w:rsidP="00E71F2F">
            <w:pPr>
              <w:jc w:val="center"/>
              <w:rPr>
                <w:b/>
                <w:bCs/>
                <w:color w:val="auto"/>
              </w:rPr>
            </w:pPr>
            <w:r>
              <w:rPr>
                <w:b/>
                <w:bCs/>
              </w:rPr>
              <w:t>T__/12</w:t>
            </w:r>
          </w:p>
        </w:tc>
      </w:tr>
      <w:tr w:rsidR="00E71F2F"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E71F2F" w:rsidRPr="007E3502" w:rsidRDefault="00E71F2F" w:rsidP="00E71F2F">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E71F2F" w:rsidRPr="007023B1" w:rsidRDefault="00E71F2F" w:rsidP="00E71F2F">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E71F2F" w:rsidRPr="007023B1" w:rsidRDefault="00E71F2F" w:rsidP="00E71F2F">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E71F2F" w:rsidRPr="007023B1" w:rsidRDefault="00E71F2F" w:rsidP="00E71F2F">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E71F2F" w:rsidRPr="007023B1" w:rsidRDefault="00E71F2F" w:rsidP="00E71F2F">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65DD5485" w:rsidR="00E71F2F" w:rsidRPr="007023B1" w:rsidRDefault="00E71F2F" w:rsidP="00E71F2F">
            <w:pPr>
              <w:jc w:val="center"/>
            </w:pPr>
            <w:r>
              <w: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05F82CB" w:rsidR="00E71F2F" w:rsidRPr="007023B1" w:rsidRDefault="00E71F2F" w:rsidP="00E71F2F">
            <w:pPr>
              <w:jc w:val="center"/>
              <w:rPr>
                <w:color w:val="auto"/>
              </w:rPr>
            </w:pPr>
            <w:r w:rsidRPr="007023B1">
              <w:t xml:space="preserve">__ / </w:t>
            </w:r>
            <w:r>
              <w:t>4</w:t>
            </w:r>
          </w:p>
        </w:tc>
      </w:tr>
      <w:tr w:rsidR="00E71F2F"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E71F2F" w:rsidRPr="007E3502" w:rsidRDefault="00E71F2F" w:rsidP="00E71F2F">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E71F2F" w:rsidRPr="007023B1" w:rsidRDefault="00E71F2F" w:rsidP="00E71F2F">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E71F2F" w:rsidRPr="007023B1" w:rsidRDefault="00E71F2F" w:rsidP="00E71F2F">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E71F2F" w:rsidRPr="007023B1" w:rsidRDefault="00E71F2F" w:rsidP="00E71F2F">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E71F2F" w:rsidRPr="007023B1" w:rsidRDefault="00E71F2F" w:rsidP="00E71F2F">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E71F2F" w:rsidRPr="007023B1" w:rsidRDefault="00E71F2F" w:rsidP="00E71F2F">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E71F2F" w:rsidRPr="007023B1" w:rsidRDefault="00E71F2F" w:rsidP="00E71F2F">
            <w:pPr>
              <w:jc w:val="center"/>
              <w:rPr>
                <w:color w:val="auto"/>
              </w:rPr>
            </w:pPr>
            <w:r w:rsidRPr="007023B1">
              <w:t>__ / 2</w:t>
            </w:r>
          </w:p>
        </w:tc>
      </w:tr>
      <w:tr w:rsidR="00E71F2F"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E71F2F" w:rsidRPr="007023B1" w:rsidRDefault="00E71F2F" w:rsidP="00E71F2F"/>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E71F2F" w:rsidRPr="007023B1" w:rsidRDefault="00E71F2F" w:rsidP="00E71F2F"/>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E71F2F" w:rsidRPr="007023B1" w:rsidRDefault="00E71F2F" w:rsidP="00E71F2F">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E71F2F" w:rsidRPr="007E3502" w:rsidRDefault="00E71F2F" w:rsidP="00E71F2F">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6F41CF7E" w:rsidR="00E71F2F" w:rsidRPr="007E3502" w:rsidRDefault="00E71F2F" w:rsidP="00E71F2F">
            <w:pPr>
              <w:jc w:val="center"/>
              <w:rPr>
                <w:b/>
                <w:bCs/>
                <w:color w:val="auto"/>
              </w:rPr>
            </w:pPr>
            <w:r w:rsidRPr="007E3502">
              <w:rPr>
                <w:b/>
                <w:bCs/>
              </w:rPr>
              <w:t>__ /</w:t>
            </w:r>
            <w:r>
              <w:rPr>
                <w:b/>
                <w:bCs/>
              </w:rPr>
              <w:t>6</w:t>
            </w:r>
          </w:p>
        </w:tc>
      </w:tr>
      <w:tr w:rsidR="00E71F2F"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E71F2F" w:rsidRPr="007023B1" w:rsidRDefault="00E71F2F" w:rsidP="00E71F2F"/>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E71F2F" w:rsidRPr="007023B1" w:rsidRDefault="00E71F2F" w:rsidP="00E71F2F">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E71F2F" w:rsidRPr="007023B1" w:rsidRDefault="00E71F2F" w:rsidP="00E71F2F">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E71F2F" w:rsidRPr="007023B1" w:rsidRDefault="00E71F2F" w:rsidP="00E71F2F">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E71F2F" w:rsidRPr="007E3502" w:rsidRDefault="00E71F2F" w:rsidP="00E71F2F">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5B9295B6" w:rsidR="00E71F2F" w:rsidRPr="007E3502" w:rsidRDefault="00E71F2F" w:rsidP="00E71F2F">
            <w:pPr>
              <w:jc w:val="center"/>
              <w:rPr>
                <w:b/>
                <w:bCs/>
                <w:color w:val="auto"/>
              </w:rPr>
            </w:pPr>
            <w:r w:rsidRPr="007E3502">
              <w:rPr>
                <w:b/>
                <w:bCs/>
              </w:rPr>
              <w:t>A __/</w:t>
            </w:r>
            <w:r>
              <w:rPr>
                <w:b/>
                <w:bCs/>
              </w:rPr>
              <w:t>28</w:t>
            </w:r>
            <w:r w:rsidRPr="007E3502">
              <w:rPr>
                <w:b/>
                <w:bCs/>
              </w:rPr>
              <w:br/>
              <w:t>T __/</w:t>
            </w:r>
            <w:r>
              <w:rPr>
                <w:b/>
                <w:bCs/>
              </w:rPr>
              <w:t>2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E41645"/>
    <w:multiLevelType w:val="hybridMultilevel"/>
    <w:tmpl w:val="9F96DFB2"/>
    <w:lvl w:ilvl="0" w:tplc="67F20644">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73D19E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FFC15EC"/>
    <w:multiLevelType w:val="hybridMultilevel"/>
    <w:tmpl w:val="3468CC42"/>
    <w:lvl w:ilvl="0" w:tplc="9D987328">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2E751B8"/>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8455044"/>
    <w:multiLevelType w:val="hybridMultilevel"/>
    <w:tmpl w:val="45BE1E5A"/>
    <w:lvl w:ilvl="0" w:tplc="BA3AF456">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5133519">
    <w:abstractNumId w:val="0"/>
  </w:num>
  <w:num w:numId="2" w16cid:durableId="1990864937">
    <w:abstractNumId w:val="9"/>
  </w:num>
  <w:num w:numId="3" w16cid:durableId="1544245104">
    <w:abstractNumId w:val="2"/>
  </w:num>
  <w:num w:numId="4" w16cid:durableId="1983346553">
    <w:abstractNumId w:val="5"/>
  </w:num>
  <w:num w:numId="5" w16cid:durableId="1003312277">
    <w:abstractNumId w:val="4"/>
  </w:num>
  <w:num w:numId="6" w16cid:durableId="1553692720">
    <w:abstractNumId w:val="3"/>
  </w:num>
  <w:num w:numId="7" w16cid:durableId="131291700">
    <w:abstractNumId w:val="7"/>
  </w:num>
  <w:num w:numId="8" w16cid:durableId="1683237958">
    <w:abstractNumId w:val="1"/>
  </w:num>
  <w:num w:numId="9" w16cid:durableId="259291646">
    <w:abstractNumId w:val="8"/>
  </w:num>
  <w:num w:numId="10" w16cid:durableId="21216852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kwNKgFABz1b6QtAAAA"/>
  </w:docVars>
  <w:rsids>
    <w:rsidRoot w:val="007E3502"/>
    <w:rsid w:val="000A266C"/>
    <w:rsid w:val="000B0946"/>
    <w:rsid w:val="001D48EB"/>
    <w:rsid w:val="001E3F84"/>
    <w:rsid w:val="0027257E"/>
    <w:rsid w:val="0028677B"/>
    <w:rsid w:val="002A43E8"/>
    <w:rsid w:val="003B74C8"/>
    <w:rsid w:val="004D70DC"/>
    <w:rsid w:val="00522F1D"/>
    <w:rsid w:val="005B4894"/>
    <w:rsid w:val="0060735C"/>
    <w:rsid w:val="006B0C77"/>
    <w:rsid w:val="00734F78"/>
    <w:rsid w:val="007921C8"/>
    <w:rsid w:val="007E1439"/>
    <w:rsid w:val="007E3502"/>
    <w:rsid w:val="0085202C"/>
    <w:rsid w:val="008B26FE"/>
    <w:rsid w:val="008F458A"/>
    <w:rsid w:val="0092742C"/>
    <w:rsid w:val="00951B50"/>
    <w:rsid w:val="009820E9"/>
    <w:rsid w:val="00B4598A"/>
    <w:rsid w:val="00B732D0"/>
    <w:rsid w:val="00BF2FB3"/>
    <w:rsid w:val="00CD7356"/>
    <w:rsid w:val="00CE785D"/>
    <w:rsid w:val="00DB52A3"/>
    <w:rsid w:val="00DF031A"/>
    <w:rsid w:val="00E37266"/>
    <w:rsid w:val="00E71F2F"/>
    <w:rsid w:val="00F17B8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TotalTime>
  <Pages>4</Pages>
  <Words>774</Words>
  <Characters>441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8</cp:revision>
  <dcterms:created xsi:type="dcterms:W3CDTF">2022-05-08T02:23:00Z</dcterms:created>
  <dcterms:modified xsi:type="dcterms:W3CDTF">2022-08-03T22:59:00Z</dcterms:modified>
</cp:coreProperties>
</file>